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3BFFE" w14:textId="2F9F65BF" w:rsidR="00683E11" w:rsidRPr="00683E11" w:rsidRDefault="00683E11" w:rsidP="00683E11">
      <w:pPr>
        <w:spacing w:line="360" w:lineRule="auto"/>
        <w:jc w:val="center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>25 Days Exercise</w:t>
      </w:r>
      <w:r w:rsidR="000C614E">
        <w:rPr>
          <w:b/>
          <w:bCs/>
          <w:sz w:val="32"/>
          <w:szCs w:val="28"/>
        </w:rPr>
        <w:t xml:space="preserve"> – D</w:t>
      </w:r>
      <w:r w:rsidR="00F856DB">
        <w:rPr>
          <w:b/>
          <w:bCs/>
          <w:sz w:val="32"/>
          <w:szCs w:val="28"/>
        </w:rPr>
        <w:t>iar</w:t>
      </w:r>
      <w:r w:rsidR="000C614E">
        <w:rPr>
          <w:b/>
          <w:bCs/>
          <w:sz w:val="32"/>
          <w:szCs w:val="28"/>
        </w:rPr>
        <w:t>y Sheet</w:t>
      </w:r>
    </w:p>
    <w:p w14:paraId="01E7D2D3" w14:textId="77777777" w:rsidR="00683E11" w:rsidRDefault="00683E11" w:rsidP="00683E11">
      <w:pPr>
        <w:spacing w:line="360" w:lineRule="auto"/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284"/>
        <w:gridCol w:w="4665"/>
        <w:gridCol w:w="2551"/>
        <w:gridCol w:w="993"/>
        <w:gridCol w:w="1134"/>
      </w:tblGrid>
      <w:tr w:rsidR="00690C14" w14:paraId="7D7F267F" w14:textId="77777777" w:rsidTr="00F11C95">
        <w:tc>
          <w:tcPr>
            <w:tcW w:w="1284" w:type="dxa"/>
            <w:vAlign w:val="center"/>
          </w:tcPr>
          <w:p w14:paraId="2D1F5968" w14:textId="6653F4A9" w:rsidR="00B2029E" w:rsidRPr="00015DB7" w:rsidRDefault="00B2029E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Day</w:t>
            </w:r>
            <w:r w:rsidR="00427236" w:rsidRPr="00015DB7">
              <w:rPr>
                <w:b/>
                <w:bCs/>
              </w:rPr>
              <w:t>/Time</w:t>
            </w:r>
          </w:p>
        </w:tc>
        <w:tc>
          <w:tcPr>
            <w:tcW w:w="4665" w:type="dxa"/>
            <w:vAlign w:val="center"/>
          </w:tcPr>
          <w:p w14:paraId="26B5BCE8" w14:textId="67A0F5A5" w:rsidR="00B2029E" w:rsidRPr="00015DB7" w:rsidRDefault="00427236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Brief Description of Task</w:t>
            </w:r>
          </w:p>
        </w:tc>
        <w:tc>
          <w:tcPr>
            <w:tcW w:w="2551" w:type="dxa"/>
            <w:vAlign w:val="center"/>
          </w:tcPr>
          <w:p w14:paraId="251CC6C2" w14:textId="398B7793" w:rsidR="00B2029E" w:rsidRPr="00015DB7" w:rsidRDefault="00427236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Why Important</w:t>
            </w:r>
          </w:p>
        </w:tc>
        <w:tc>
          <w:tcPr>
            <w:tcW w:w="993" w:type="dxa"/>
            <w:vAlign w:val="center"/>
          </w:tcPr>
          <w:p w14:paraId="5C01B5F9" w14:textId="16038E8B" w:rsidR="00B2029E" w:rsidRPr="00015DB7" w:rsidRDefault="00015DB7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Time Taken</w:t>
            </w:r>
          </w:p>
        </w:tc>
        <w:tc>
          <w:tcPr>
            <w:tcW w:w="1134" w:type="dxa"/>
            <w:vAlign w:val="center"/>
          </w:tcPr>
          <w:p w14:paraId="78E61FB7" w14:textId="19B06C80" w:rsidR="00F11C95" w:rsidRDefault="00F11C95" w:rsidP="00F11C95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ou</w:t>
            </w:r>
          </w:p>
          <w:p w14:paraId="1F16AB7B" w14:textId="77777777" w:rsidR="00F11C95" w:rsidRDefault="00015DB7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Else</w:t>
            </w:r>
          </w:p>
          <w:p w14:paraId="48AF05D2" w14:textId="43BD4069" w:rsidR="00B2029E" w:rsidRPr="00015DB7" w:rsidRDefault="00015DB7" w:rsidP="00F11C95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No</w:t>
            </w:r>
          </w:p>
        </w:tc>
      </w:tr>
      <w:tr w:rsidR="00B2029E" w14:paraId="4BC0B892" w14:textId="77777777" w:rsidTr="0067628E">
        <w:tc>
          <w:tcPr>
            <w:tcW w:w="1284" w:type="dxa"/>
          </w:tcPr>
          <w:p w14:paraId="11F4D4D8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8961BF0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31BAAC3E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616E8948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895894A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3F7C9D2F" w14:textId="77777777" w:rsidTr="0067628E">
        <w:tc>
          <w:tcPr>
            <w:tcW w:w="1284" w:type="dxa"/>
          </w:tcPr>
          <w:p w14:paraId="3B7586F7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26C787FA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FB837EB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694611C1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4023FBB8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11066F6E" w14:textId="77777777" w:rsidTr="0067628E">
        <w:tc>
          <w:tcPr>
            <w:tcW w:w="1284" w:type="dxa"/>
          </w:tcPr>
          <w:p w14:paraId="2AA6D7A9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DAC4217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34704213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1A3A4F3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DFBD426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0A0B5CF2" w14:textId="77777777" w:rsidTr="0067628E">
        <w:tc>
          <w:tcPr>
            <w:tcW w:w="1284" w:type="dxa"/>
          </w:tcPr>
          <w:p w14:paraId="3EED7639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6DD4971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62573AA2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77136BD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D4DBAFD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146EC71B" w14:textId="77777777" w:rsidTr="0067628E">
        <w:tc>
          <w:tcPr>
            <w:tcW w:w="1284" w:type="dxa"/>
          </w:tcPr>
          <w:p w14:paraId="70F96C01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2BB15621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D41FBE4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76933BD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19F2D8AB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0CFD8CBD" w14:textId="77777777" w:rsidTr="0067628E">
        <w:tc>
          <w:tcPr>
            <w:tcW w:w="1284" w:type="dxa"/>
          </w:tcPr>
          <w:p w14:paraId="78D90603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8C88B90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009EF180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6CA37B56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6BF8927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B2029E" w14:paraId="3E1D4470" w14:textId="77777777" w:rsidTr="0067628E">
        <w:tc>
          <w:tcPr>
            <w:tcW w:w="1284" w:type="dxa"/>
          </w:tcPr>
          <w:p w14:paraId="760CF3E4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9F56BBC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0732F985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99B1E36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EE2CE9D" w14:textId="77777777" w:rsidR="00B2029E" w:rsidRPr="00F856DB" w:rsidRDefault="00B2029E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3D7A3B02" w14:textId="77777777" w:rsidTr="0067628E">
        <w:tc>
          <w:tcPr>
            <w:tcW w:w="1284" w:type="dxa"/>
          </w:tcPr>
          <w:p w14:paraId="7E1EFF52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635EE1F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5DFCBC27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3CB1A68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1C0D362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6F9EB28C" w14:textId="77777777" w:rsidTr="0067628E">
        <w:tc>
          <w:tcPr>
            <w:tcW w:w="1284" w:type="dxa"/>
          </w:tcPr>
          <w:p w14:paraId="75406922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30E23B4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07C9A6B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73CAF2D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E18FC96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447CA027" w14:textId="77777777" w:rsidTr="0067628E">
        <w:tc>
          <w:tcPr>
            <w:tcW w:w="1284" w:type="dxa"/>
          </w:tcPr>
          <w:p w14:paraId="34DF398B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2AF5A44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C26DB90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9C1FCB5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208539D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44324066" w14:textId="77777777" w:rsidTr="0067628E">
        <w:tc>
          <w:tcPr>
            <w:tcW w:w="1284" w:type="dxa"/>
          </w:tcPr>
          <w:p w14:paraId="3704628D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E459CB4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0F998B4C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081974A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6959998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0C54C655" w14:textId="77777777" w:rsidTr="0067628E">
        <w:tc>
          <w:tcPr>
            <w:tcW w:w="1284" w:type="dxa"/>
          </w:tcPr>
          <w:p w14:paraId="03A3F4E6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3F6DEEA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70D29C29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ABDB2F9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3A87F1D2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7ED3921A" w14:textId="77777777" w:rsidTr="0067628E">
        <w:tc>
          <w:tcPr>
            <w:tcW w:w="1284" w:type="dxa"/>
          </w:tcPr>
          <w:p w14:paraId="69B82F57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9FD1490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5D0AD118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3047E6F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E730D56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076F634D" w14:textId="77777777" w:rsidTr="0067628E">
        <w:tc>
          <w:tcPr>
            <w:tcW w:w="1284" w:type="dxa"/>
          </w:tcPr>
          <w:p w14:paraId="1CE76DB6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568ABB1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B8F9791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EB66FAA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17E6AC5E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856DB" w14:paraId="305D8D1E" w14:textId="77777777" w:rsidTr="0067628E">
        <w:tc>
          <w:tcPr>
            <w:tcW w:w="1284" w:type="dxa"/>
          </w:tcPr>
          <w:p w14:paraId="5E7C1209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8CCC114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21805FD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2EAAA011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2CB67E4" w14:textId="77777777" w:rsidR="00F856DB" w:rsidRPr="00F856DB" w:rsidRDefault="00F856DB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F77D35D" w14:textId="77777777" w:rsidTr="0067628E">
        <w:tc>
          <w:tcPr>
            <w:tcW w:w="1284" w:type="dxa"/>
          </w:tcPr>
          <w:p w14:paraId="6A162A56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F63218C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90ADED0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1129B38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1D97C07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DDD9583" w14:textId="77777777" w:rsidTr="0067628E">
        <w:tc>
          <w:tcPr>
            <w:tcW w:w="1284" w:type="dxa"/>
          </w:tcPr>
          <w:p w14:paraId="4E27D696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96011CE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597F975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249CD60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458CDD7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476DC810" w14:textId="77777777" w:rsidTr="0067628E">
        <w:tc>
          <w:tcPr>
            <w:tcW w:w="1284" w:type="dxa"/>
          </w:tcPr>
          <w:p w14:paraId="59820FA8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D9F7F6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AE7E81E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DC07BDF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C5D03F5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2D90D01" w14:textId="77777777" w:rsidTr="0067628E">
        <w:tc>
          <w:tcPr>
            <w:tcW w:w="1284" w:type="dxa"/>
          </w:tcPr>
          <w:p w14:paraId="1660F1A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2023CF37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8D13D43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2E27E35F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4B4A778C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F6B0289" w14:textId="77777777" w:rsidTr="0067628E">
        <w:tc>
          <w:tcPr>
            <w:tcW w:w="1284" w:type="dxa"/>
          </w:tcPr>
          <w:p w14:paraId="415F297D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AC78902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53E00172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3A445A9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01136A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FACB2D4" w14:textId="77777777" w:rsidTr="0067628E">
        <w:tc>
          <w:tcPr>
            <w:tcW w:w="1284" w:type="dxa"/>
          </w:tcPr>
          <w:p w14:paraId="06EC6707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6393EB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D282E7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98BCE0C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36C6007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18057DB6" w14:textId="77777777" w:rsidTr="0067628E">
        <w:tc>
          <w:tcPr>
            <w:tcW w:w="1284" w:type="dxa"/>
          </w:tcPr>
          <w:p w14:paraId="41A41F81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0596484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071EED4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DE3EA71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BA5F06E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0817D934" w14:textId="77777777" w:rsidTr="0067628E">
        <w:tc>
          <w:tcPr>
            <w:tcW w:w="1284" w:type="dxa"/>
          </w:tcPr>
          <w:p w14:paraId="73D39895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17918D88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5EF688E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C8AFABD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4AC1CE65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F11C95" w14:paraId="19D4199A" w14:textId="77777777" w:rsidTr="0067628E">
        <w:tc>
          <w:tcPr>
            <w:tcW w:w="1284" w:type="dxa"/>
          </w:tcPr>
          <w:p w14:paraId="5C13E559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2526898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E8339DB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B4F4798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B7A9C8A" w14:textId="77777777" w:rsidR="00F11C95" w:rsidRPr="00F856DB" w:rsidRDefault="00F11C95" w:rsidP="00683E11">
            <w:pPr>
              <w:spacing w:line="360" w:lineRule="auto"/>
              <w:rPr>
                <w:sz w:val="28"/>
                <w:szCs w:val="24"/>
              </w:rPr>
            </w:pPr>
          </w:p>
        </w:tc>
      </w:tr>
    </w:tbl>
    <w:p w14:paraId="5796C21B" w14:textId="6C31C607" w:rsidR="00BE5BFC" w:rsidRDefault="00BE5BFC" w:rsidP="0067628E">
      <w:pPr>
        <w:spacing w:line="360" w:lineRule="auto"/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284"/>
        <w:gridCol w:w="4665"/>
        <w:gridCol w:w="2551"/>
        <w:gridCol w:w="993"/>
        <w:gridCol w:w="1134"/>
      </w:tblGrid>
      <w:tr w:rsidR="00690C14" w14:paraId="52FFCB09" w14:textId="77777777" w:rsidTr="00E00843">
        <w:tc>
          <w:tcPr>
            <w:tcW w:w="1284" w:type="dxa"/>
            <w:vAlign w:val="center"/>
          </w:tcPr>
          <w:p w14:paraId="53E7E3BD" w14:textId="77777777" w:rsidR="00690C14" w:rsidRPr="00015DB7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Day/Time</w:t>
            </w:r>
          </w:p>
        </w:tc>
        <w:tc>
          <w:tcPr>
            <w:tcW w:w="4665" w:type="dxa"/>
            <w:vAlign w:val="center"/>
          </w:tcPr>
          <w:p w14:paraId="0218B004" w14:textId="77777777" w:rsidR="00690C14" w:rsidRPr="00015DB7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Brief Description of Task</w:t>
            </w:r>
          </w:p>
        </w:tc>
        <w:tc>
          <w:tcPr>
            <w:tcW w:w="2551" w:type="dxa"/>
            <w:vAlign w:val="center"/>
          </w:tcPr>
          <w:p w14:paraId="08254194" w14:textId="77777777" w:rsidR="00690C14" w:rsidRPr="00015DB7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Why Important</w:t>
            </w:r>
          </w:p>
        </w:tc>
        <w:tc>
          <w:tcPr>
            <w:tcW w:w="993" w:type="dxa"/>
            <w:vAlign w:val="center"/>
          </w:tcPr>
          <w:p w14:paraId="1851801F" w14:textId="77777777" w:rsidR="00690C14" w:rsidRPr="00015DB7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Time Taken</w:t>
            </w:r>
          </w:p>
        </w:tc>
        <w:tc>
          <w:tcPr>
            <w:tcW w:w="1134" w:type="dxa"/>
            <w:vAlign w:val="center"/>
          </w:tcPr>
          <w:p w14:paraId="09ACD5F6" w14:textId="77777777" w:rsidR="00690C14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ou</w:t>
            </w:r>
          </w:p>
          <w:p w14:paraId="4698E524" w14:textId="77777777" w:rsidR="00690C14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Else</w:t>
            </w:r>
          </w:p>
          <w:p w14:paraId="729B830F" w14:textId="77777777" w:rsidR="00690C14" w:rsidRPr="00015DB7" w:rsidRDefault="00690C14" w:rsidP="00E00843">
            <w:pPr>
              <w:spacing w:line="240" w:lineRule="auto"/>
              <w:jc w:val="center"/>
              <w:rPr>
                <w:b/>
                <w:bCs/>
              </w:rPr>
            </w:pPr>
            <w:r w:rsidRPr="00015DB7">
              <w:rPr>
                <w:b/>
                <w:bCs/>
              </w:rPr>
              <w:t>No</w:t>
            </w:r>
          </w:p>
        </w:tc>
      </w:tr>
      <w:tr w:rsidR="00690C14" w14:paraId="3869569D" w14:textId="77777777" w:rsidTr="00E00843">
        <w:tc>
          <w:tcPr>
            <w:tcW w:w="1284" w:type="dxa"/>
          </w:tcPr>
          <w:p w14:paraId="3A1D0A6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72443F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54F557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F8D57D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C6FCF1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4641031" w14:textId="77777777" w:rsidTr="00E00843">
        <w:tc>
          <w:tcPr>
            <w:tcW w:w="1284" w:type="dxa"/>
          </w:tcPr>
          <w:p w14:paraId="3C2C9F0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16DD88C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BD57E8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863F661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DEFD25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178ED620" w14:textId="77777777" w:rsidTr="00E00843">
        <w:tc>
          <w:tcPr>
            <w:tcW w:w="1284" w:type="dxa"/>
          </w:tcPr>
          <w:p w14:paraId="4DCE0C6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4BFAFA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78C17AE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194811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928A6A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45C4C76" w14:textId="77777777" w:rsidTr="00E00843">
        <w:tc>
          <w:tcPr>
            <w:tcW w:w="1284" w:type="dxa"/>
          </w:tcPr>
          <w:p w14:paraId="5DB9419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2716585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F4889B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CD8894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A17211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566C7D71" w14:textId="77777777" w:rsidTr="00E00843">
        <w:tc>
          <w:tcPr>
            <w:tcW w:w="1284" w:type="dxa"/>
          </w:tcPr>
          <w:p w14:paraId="23EE290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2A9BDE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4E7FDA5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2FA86E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3015FBE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2D2D8C75" w14:textId="77777777" w:rsidTr="00E00843">
        <w:tc>
          <w:tcPr>
            <w:tcW w:w="1284" w:type="dxa"/>
          </w:tcPr>
          <w:p w14:paraId="1B153351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175E670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BA3E8D1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A2748E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024C1D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0FB676F1" w14:textId="77777777" w:rsidTr="00E00843">
        <w:tc>
          <w:tcPr>
            <w:tcW w:w="1284" w:type="dxa"/>
          </w:tcPr>
          <w:p w14:paraId="47722A3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1C94A6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239336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774ECC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BAC654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01E38B1F" w14:textId="77777777" w:rsidTr="00E00843">
        <w:tc>
          <w:tcPr>
            <w:tcW w:w="1284" w:type="dxa"/>
          </w:tcPr>
          <w:p w14:paraId="65FDB1B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097EC8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6F5B086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25F660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0DA4DB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78957D9" w14:textId="77777777" w:rsidTr="00E00843">
        <w:tc>
          <w:tcPr>
            <w:tcW w:w="1284" w:type="dxa"/>
          </w:tcPr>
          <w:p w14:paraId="115CD5A5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17CC2F5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A4FFB5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969CCE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3AE6E91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37DF0EE" w14:textId="77777777" w:rsidTr="00E00843">
        <w:tc>
          <w:tcPr>
            <w:tcW w:w="1284" w:type="dxa"/>
          </w:tcPr>
          <w:p w14:paraId="7AFBEBA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2D8C855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02E4377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082FC5E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BC8700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204A9ECE" w14:textId="77777777" w:rsidTr="00E00843">
        <w:tc>
          <w:tcPr>
            <w:tcW w:w="1284" w:type="dxa"/>
          </w:tcPr>
          <w:p w14:paraId="5190C0D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9433A05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6315AEF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1E5980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0058EF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1D9E0AA1" w14:textId="77777777" w:rsidTr="00E00843">
        <w:tc>
          <w:tcPr>
            <w:tcW w:w="1284" w:type="dxa"/>
          </w:tcPr>
          <w:p w14:paraId="69BB0F1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83EBF6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A42527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D61D2C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3CE0F82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726375D" w14:textId="77777777" w:rsidTr="00E00843">
        <w:tc>
          <w:tcPr>
            <w:tcW w:w="1284" w:type="dxa"/>
          </w:tcPr>
          <w:p w14:paraId="530A770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5384949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045514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1E4BE44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080C58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233BB792" w14:textId="77777777" w:rsidTr="00E00843">
        <w:tc>
          <w:tcPr>
            <w:tcW w:w="1284" w:type="dxa"/>
          </w:tcPr>
          <w:p w14:paraId="2026BF8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098E889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3C1AEDE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026C4E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1A5E003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60DD4534" w14:textId="77777777" w:rsidTr="00E00843">
        <w:tc>
          <w:tcPr>
            <w:tcW w:w="1284" w:type="dxa"/>
          </w:tcPr>
          <w:p w14:paraId="44FE113D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1E829A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292B30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70E9DDD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56F06EF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223B2C09" w14:textId="77777777" w:rsidTr="00E00843">
        <w:tc>
          <w:tcPr>
            <w:tcW w:w="1284" w:type="dxa"/>
          </w:tcPr>
          <w:p w14:paraId="23B4CF6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A868C3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6BF2C3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2F0F55CD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A5B78E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84AA8FF" w14:textId="77777777" w:rsidTr="00E00843">
        <w:tc>
          <w:tcPr>
            <w:tcW w:w="1284" w:type="dxa"/>
          </w:tcPr>
          <w:p w14:paraId="53152C8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6E5B5B3D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1C8259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656605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2ABA4DE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70CBDF9C" w14:textId="77777777" w:rsidTr="00E00843">
        <w:tc>
          <w:tcPr>
            <w:tcW w:w="1284" w:type="dxa"/>
          </w:tcPr>
          <w:p w14:paraId="73422CE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CC28EB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5EE8C2E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22896D3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D2F75E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41ED4650" w14:textId="77777777" w:rsidTr="00E00843">
        <w:tc>
          <w:tcPr>
            <w:tcW w:w="1284" w:type="dxa"/>
          </w:tcPr>
          <w:p w14:paraId="584E4DB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F07806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6DD5C7F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D65DCD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7D643A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71CDE2BE" w14:textId="77777777" w:rsidTr="00E00843">
        <w:tc>
          <w:tcPr>
            <w:tcW w:w="1284" w:type="dxa"/>
          </w:tcPr>
          <w:p w14:paraId="46AF483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D719DE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1AC36470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4F0D508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36298486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72634B92" w14:textId="77777777" w:rsidTr="00E00843">
        <w:tc>
          <w:tcPr>
            <w:tcW w:w="1284" w:type="dxa"/>
          </w:tcPr>
          <w:p w14:paraId="0280799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15C5D60D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61B160AD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6CD6C74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06A7E75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21CD5353" w14:textId="77777777" w:rsidTr="00E00843">
        <w:tc>
          <w:tcPr>
            <w:tcW w:w="1284" w:type="dxa"/>
          </w:tcPr>
          <w:p w14:paraId="6657251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83793C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72D867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88BA9F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105424C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02D11BF0" w14:textId="77777777" w:rsidTr="00E00843">
        <w:tc>
          <w:tcPr>
            <w:tcW w:w="1284" w:type="dxa"/>
          </w:tcPr>
          <w:p w14:paraId="5D02585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E03DC7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352EB44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5BC6CDD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74D3F7A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7D7BA59D" w14:textId="77777777" w:rsidTr="00E00843">
        <w:tc>
          <w:tcPr>
            <w:tcW w:w="1284" w:type="dxa"/>
          </w:tcPr>
          <w:p w14:paraId="2B297E4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71DF7869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251B519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241550F1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60CEED8A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7966C5F6" w14:textId="77777777" w:rsidTr="00E00843">
        <w:tc>
          <w:tcPr>
            <w:tcW w:w="1284" w:type="dxa"/>
          </w:tcPr>
          <w:p w14:paraId="5DB3A5E4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4FF00E2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475C6881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3F21F162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1436123F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</w:tr>
      <w:tr w:rsidR="00690C14" w14:paraId="0AE19F02" w14:textId="77777777" w:rsidTr="00E00843">
        <w:tc>
          <w:tcPr>
            <w:tcW w:w="1284" w:type="dxa"/>
          </w:tcPr>
          <w:p w14:paraId="234C378E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4665" w:type="dxa"/>
          </w:tcPr>
          <w:p w14:paraId="3DFC0F17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2551" w:type="dxa"/>
          </w:tcPr>
          <w:p w14:paraId="09DBAA4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993" w:type="dxa"/>
          </w:tcPr>
          <w:p w14:paraId="4B20B6EB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</w:p>
        </w:tc>
        <w:tc>
          <w:tcPr>
            <w:tcW w:w="1134" w:type="dxa"/>
          </w:tcPr>
          <w:p w14:paraId="41162DA3" w14:textId="77777777" w:rsidR="00690C14" w:rsidRPr="00F856DB" w:rsidRDefault="00690C14" w:rsidP="00E00843">
            <w:pPr>
              <w:spacing w:line="360" w:lineRule="auto"/>
              <w:rPr>
                <w:sz w:val="28"/>
                <w:szCs w:val="24"/>
              </w:rPr>
            </w:pPr>
            <w:bookmarkStart w:id="0" w:name="_GoBack"/>
            <w:bookmarkEnd w:id="0"/>
          </w:p>
        </w:tc>
      </w:tr>
    </w:tbl>
    <w:p w14:paraId="4C86EF0E" w14:textId="77777777" w:rsidR="00690C14" w:rsidRDefault="00690C14" w:rsidP="0067628E">
      <w:pPr>
        <w:spacing w:line="360" w:lineRule="auto"/>
      </w:pPr>
    </w:p>
    <w:sectPr w:rsidR="00690C14" w:rsidSect="00690C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276" w:bottom="1560" w:left="568" w:header="708" w:footer="9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55ACA3" w14:textId="77777777" w:rsidR="00082128" w:rsidRDefault="00082128" w:rsidP="00082128">
      <w:pPr>
        <w:spacing w:line="240" w:lineRule="auto"/>
      </w:pPr>
      <w:r>
        <w:separator/>
      </w:r>
    </w:p>
  </w:endnote>
  <w:endnote w:type="continuationSeparator" w:id="0">
    <w:p w14:paraId="74849096" w14:textId="77777777" w:rsidR="00082128" w:rsidRDefault="00082128" w:rsidP="000821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1359A" w14:textId="77777777" w:rsidR="00082128" w:rsidRDefault="000821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6440" w14:textId="559CDC8C" w:rsidR="00082128" w:rsidRPr="00082128" w:rsidRDefault="00097198">
    <w:pPr>
      <w:pStyle w:val="Footer"/>
      <w:rPr>
        <w:rFonts w:ascii="Ubuntu" w:hAnsi="Ubuntu"/>
      </w:rPr>
    </w:pPr>
    <w:r w:rsidRPr="00097198">
      <w:drawing>
        <wp:anchor distT="0" distB="0" distL="114300" distR="114300" simplePos="0" relativeHeight="251658240" behindDoc="1" locked="0" layoutInCell="1" allowOverlap="1" wp14:anchorId="48AC007B" wp14:editId="0B0E1C85">
          <wp:simplePos x="0" y="0"/>
          <wp:positionH relativeFrom="column">
            <wp:posOffset>5963920</wp:posOffset>
          </wp:positionH>
          <wp:positionV relativeFrom="paragraph">
            <wp:posOffset>-115570</wp:posOffset>
          </wp:positionV>
          <wp:extent cx="638175" cy="369570"/>
          <wp:effectExtent l="0" t="0" r="9525" b="0"/>
          <wp:wrapTight wrapText="bothSides">
            <wp:wrapPolygon edited="0">
              <wp:start x="0" y="0"/>
              <wp:lineTo x="0" y="20041"/>
              <wp:lineTo x="21278" y="20041"/>
              <wp:lineTo x="2127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36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82128" w:rsidRPr="00BF25FD">
      <w:rPr>
        <w:rFonts w:ascii="Ubuntu" w:hAnsi="Ubuntu"/>
      </w:rPr>
      <w:t>© Better Never Stops Ltd</w:t>
    </w:r>
    <w:r w:rsidR="00082128" w:rsidRPr="00BF25FD">
      <w:rPr>
        <w:rFonts w:ascii="Ubuntu" w:hAnsi="Ubuntu"/>
      </w:rPr>
      <w:tab/>
    </w:r>
    <w:r w:rsidR="00082128" w:rsidRPr="00BF25FD">
      <w:rPr>
        <w:rFonts w:ascii="Ubuntu" w:hAnsi="Ubuntu"/>
      </w:rPr>
      <w:sym w:font="Wingdings" w:char="F03A"/>
    </w:r>
    <w:r w:rsidR="00082128" w:rsidRPr="00BF25FD">
      <w:rPr>
        <w:rFonts w:ascii="Ubuntu" w:hAnsi="Ubuntu"/>
      </w:rPr>
      <w:t xml:space="preserve"> </w:t>
    </w:r>
    <w:proofErr w:type="spellStart"/>
    <w:proofErr w:type="gramStart"/>
    <w:r w:rsidR="00082128" w:rsidRPr="00BF25FD">
      <w:rPr>
        <w:rFonts w:ascii="Ubuntu" w:hAnsi="Ubuntu"/>
      </w:rPr>
      <w:t>betterneverstops.global</w:t>
    </w:r>
    <w:proofErr w:type="spellEnd"/>
    <w:proofErr w:type="gramEnd"/>
    <w:r w:rsidR="00082128" w:rsidRPr="00BF25FD">
      <w:rPr>
        <w:rFonts w:ascii="Ubuntu" w:hAnsi="Ubuntu"/>
      </w:rPr>
      <w:tab/>
      <w:t>01449 490 59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679A0" w14:textId="054AA462" w:rsidR="00082128" w:rsidRPr="00690C14" w:rsidRDefault="00690C14" w:rsidP="00690C14">
    <w:pPr>
      <w:pStyle w:val="Footer"/>
      <w:rPr>
        <w:rFonts w:ascii="Ubuntu" w:hAnsi="Ubuntu"/>
      </w:rPr>
    </w:pPr>
    <w:r w:rsidRPr="00097198">
      <w:drawing>
        <wp:anchor distT="0" distB="0" distL="114300" distR="114300" simplePos="0" relativeHeight="251662336" behindDoc="1" locked="0" layoutInCell="1" allowOverlap="1" wp14:anchorId="305184E4" wp14:editId="4263EEDA">
          <wp:simplePos x="0" y="0"/>
          <wp:positionH relativeFrom="column">
            <wp:posOffset>5963920</wp:posOffset>
          </wp:positionH>
          <wp:positionV relativeFrom="paragraph">
            <wp:posOffset>-115570</wp:posOffset>
          </wp:positionV>
          <wp:extent cx="638175" cy="369570"/>
          <wp:effectExtent l="0" t="0" r="9525" b="0"/>
          <wp:wrapTight wrapText="bothSides">
            <wp:wrapPolygon edited="0">
              <wp:start x="0" y="0"/>
              <wp:lineTo x="0" y="20041"/>
              <wp:lineTo x="21278" y="20041"/>
              <wp:lineTo x="21278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36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F25FD">
      <w:rPr>
        <w:rFonts w:ascii="Ubuntu" w:hAnsi="Ubuntu"/>
      </w:rPr>
      <w:t>© Better Never Stops Ltd</w:t>
    </w:r>
    <w:r w:rsidRPr="00BF25FD">
      <w:rPr>
        <w:rFonts w:ascii="Ubuntu" w:hAnsi="Ubuntu"/>
      </w:rPr>
      <w:tab/>
    </w:r>
    <w:r w:rsidRPr="00BF25FD">
      <w:rPr>
        <w:rFonts w:ascii="Ubuntu" w:hAnsi="Ubuntu"/>
      </w:rPr>
      <w:sym w:font="Wingdings" w:char="F03A"/>
    </w:r>
    <w:r w:rsidRPr="00BF25FD">
      <w:rPr>
        <w:rFonts w:ascii="Ubuntu" w:hAnsi="Ubuntu"/>
      </w:rPr>
      <w:t xml:space="preserve"> </w:t>
    </w:r>
    <w:proofErr w:type="spellStart"/>
    <w:proofErr w:type="gramStart"/>
    <w:r w:rsidRPr="00BF25FD">
      <w:rPr>
        <w:rFonts w:ascii="Ubuntu" w:hAnsi="Ubuntu"/>
      </w:rPr>
      <w:t>betterneverstops.global</w:t>
    </w:r>
    <w:proofErr w:type="spellEnd"/>
    <w:proofErr w:type="gramEnd"/>
    <w:r w:rsidRPr="00BF25FD">
      <w:rPr>
        <w:rFonts w:ascii="Ubuntu" w:hAnsi="Ubuntu"/>
      </w:rPr>
      <w:tab/>
      <w:t>01449 490 59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4A0FD" w14:textId="77777777" w:rsidR="00082128" w:rsidRDefault="00082128" w:rsidP="00082128">
      <w:pPr>
        <w:spacing w:line="240" w:lineRule="auto"/>
      </w:pPr>
      <w:r>
        <w:separator/>
      </w:r>
    </w:p>
  </w:footnote>
  <w:footnote w:type="continuationSeparator" w:id="0">
    <w:p w14:paraId="281CCF8D" w14:textId="77777777" w:rsidR="00082128" w:rsidRDefault="00082128" w:rsidP="000821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641C8" w14:textId="77777777" w:rsidR="00082128" w:rsidRDefault="000821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6D6A9" w14:textId="2CB0A05C" w:rsidR="00082128" w:rsidRDefault="000821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B0D02" w14:textId="0F04B5A1" w:rsidR="00082128" w:rsidRDefault="00690C1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2B88A8D" wp14:editId="1BB26A01">
          <wp:simplePos x="0" y="0"/>
          <wp:positionH relativeFrom="margin">
            <wp:posOffset>5200650</wp:posOffset>
          </wp:positionH>
          <wp:positionV relativeFrom="margin">
            <wp:posOffset>-309245</wp:posOffset>
          </wp:positionV>
          <wp:extent cx="1546059" cy="983465"/>
          <wp:effectExtent l="0" t="0" r="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N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6059" cy="983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6424"/>
    <w:multiLevelType w:val="hybridMultilevel"/>
    <w:tmpl w:val="A1CEE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cRZpZGZgaWFgYGSjpKwanFxZn5eSAFhrUA4DQplCwAAAA="/>
  </w:docVars>
  <w:rsids>
    <w:rsidRoot w:val="00683E11"/>
    <w:rsid w:val="00015DB7"/>
    <w:rsid w:val="00082128"/>
    <w:rsid w:val="00097198"/>
    <w:rsid w:val="000B72BC"/>
    <w:rsid w:val="000C614E"/>
    <w:rsid w:val="00427236"/>
    <w:rsid w:val="004E46A8"/>
    <w:rsid w:val="005B2CCD"/>
    <w:rsid w:val="0067628E"/>
    <w:rsid w:val="00683E11"/>
    <w:rsid w:val="00690C14"/>
    <w:rsid w:val="006F4D55"/>
    <w:rsid w:val="007A6947"/>
    <w:rsid w:val="00A8378E"/>
    <w:rsid w:val="00B2029E"/>
    <w:rsid w:val="00BE5BFC"/>
    <w:rsid w:val="00C82BFC"/>
    <w:rsid w:val="00F11C95"/>
    <w:rsid w:val="00F2704C"/>
    <w:rsid w:val="00F8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39A8A"/>
  <w15:chartTrackingRefBased/>
  <w15:docId w15:val="{36CA5148-9514-4C38-89CB-6D6BFFA4F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E11"/>
    <w:pPr>
      <w:spacing w:after="0" w:line="48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E11"/>
    <w:pPr>
      <w:ind w:left="720"/>
      <w:contextualSpacing/>
    </w:pPr>
  </w:style>
  <w:style w:type="character" w:styleId="Hyperlink">
    <w:name w:val="Hyperlink"/>
    <w:uiPriority w:val="99"/>
    <w:rsid w:val="00683E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212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2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8212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28"/>
    <w:rPr>
      <w:rFonts w:ascii="Arial" w:hAnsi="Arial"/>
      <w:sz w:val="24"/>
    </w:rPr>
  </w:style>
  <w:style w:type="table" w:styleId="TableGrid">
    <w:name w:val="Table Grid"/>
    <w:basedOn w:val="TableNormal"/>
    <w:uiPriority w:val="39"/>
    <w:rsid w:val="00B202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46A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6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6</Words>
  <Characters>394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Peck</dc:creator>
  <cp:keywords/>
  <dc:description/>
  <cp:lastModifiedBy>Adrian Peck</cp:lastModifiedBy>
  <cp:revision>16</cp:revision>
  <cp:lastPrinted>2019-07-09T08:05:00Z</cp:lastPrinted>
  <dcterms:created xsi:type="dcterms:W3CDTF">2019-07-09T07:56:00Z</dcterms:created>
  <dcterms:modified xsi:type="dcterms:W3CDTF">2019-07-09T08:23:00Z</dcterms:modified>
</cp:coreProperties>
</file>